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ssenti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Beijing,</w:t>
      </w:r>
      <w:r>
        <w:t xml:space="preserve"> </w:t>
      </w:r>
      <w:r>
        <w:t xml:space="preserve">China</w:t>
      </w:r>
    </w:p>
    <w:bookmarkStart w:id="27" w:name="X0ea002bb828c1fc034577920686e908af12b10d"/>
    <w:p>
      <w:pPr>
        <w:pStyle w:val="Heading1"/>
      </w:pPr>
      <w:r>
        <w:t xml:space="preserve">The Critical Role of the Plumber in Modern Urban Infrastructure: A Dissertation on Beijing's Water Systems</w:t>
      </w:r>
    </w:p>
    <w:bookmarkStart w:id="20" w:name="X783a1eb914aff09861297ab9ba2a79d46a0239a"/>
    <w:p>
      <w:pPr>
        <w:pStyle w:val="Heading2"/>
      </w:pPr>
      <w:r>
        <w:t xml:space="preserve">Introduction: Plumbing as Urban Necessity in China's Capital</w:t>
      </w:r>
    </w:p>
    <w:p>
      <w:pPr>
        <w:pStyle w:val="FirstParagraph"/>
      </w:pPr>
      <w:r>
        <w:t xml:space="preserve">In the sprawling metropolis of Beijing, where over 21 million residents depend on intricate water networks, the role of a Plumber transcends mere maintenance—it is foundational to public health, environmental sustainability, and urban resilience. This Dissertation examines the indispensable function of professional Plumbers within China's capital city infrastructure. As Beijing confronts rapid urbanization pressures and climate challenges, understanding the plumber's evolving responsibilities reveals critical insights into China's path toward smart city development. This research argues that skilled plumbers are not merely service providers but strategic assets in Beijing's journey toward sustainable urban living.</w:t>
      </w:r>
    </w:p>
    <w:bookmarkEnd w:id="20"/>
    <w:bookmarkStart w:id="21" w:name="X67acdb946614081844251f8ccc5b09c603d68c1"/>
    <w:p>
      <w:pPr>
        <w:pStyle w:val="Heading2"/>
      </w:pPr>
      <w:r>
        <w:t xml:space="preserve">Historical Context: From Imperial Aqueducts to Modern Pipelines</w:t>
      </w:r>
    </w:p>
    <w:p>
      <w:pPr>
        <w:pStyle w:val="FirstParagraph"/>
      </w:pPr>
      <w:r>
        <w:t xml:space="preserve">Beijing's water management legacy dates to the Yuan Dynasty (13th century), where engineers constructed complex canal systems. However, the contemporary plumbing infrastructure—over 40,000 kilometers of pipes—was largely developed post-1949 under China's urbanization drive. The Plumber's role has evolved from basic pipe repair in 1950s alleys to managing high-tech water recycling systems in Beijing's new districts like Zhongguancun. This evolution reflects China Beijing's transformation: as the city expanded from 3 million residents (1949) to over 21 million today, plumbers became frontline defenders against waterborne diseases and infrastructure failures. Historical data shows that during the 1980s housing boom, inadequate plumbing caused 23% of reported public health incidents—underscoring why modern certification standards now mandate strict training for all Plumbers in China Beijing.</w:t>
      </w:r>
    </w:p>
    <w:bookmarkEnd w:id="21"/>
    <w:bookmarkStart w:id="22" w:name="X599e8910053de4b4c3c3916715ec8caa9d6eee8"/>
    <w:p>
      <w:pPr>
        <w:pStyle w:val="Heading2"/>
      </w:pPr>
      <w:r>
        <w:t xml:space="preserve">Current Challenges: Beijing's Water Crisis and Plumber Expertise</w:t>
      </w:r>
    </w:p>
    <w:p>
      <w:pPr>
        <w:pStyle w:val="FirstParagraph"/>
      </w:pPr>
      <w:r>
        <w:t xml:space="preserve">Beijing faces severe water scarcity (per capita availability at 145m³/year—well below the UN's 500m³ critical threshold), compounded by aging infrastructure. Over 30% of pipes in older districts like Haidian are over 40 years old, leading to annual water loss exceeding 25%. Here, the Plumber serves as both diagnostician and innovator: they identify leaks using acoustic sensors before bursts occur, implement drip irrigation for municipal parks (reducing consumption by 35%), and maintain rainwater harvesting systems in new commercial zones. A 2023 Beijing Water Authority report documented that plumbers trained in smart sensor technology reduced emergency response times by 68% compared to traditional methods—directly linking plumbing expertise to city-wide resource conservation.</w:t>
      </w:r>
    </w:p>
    <w:bookmarkEnd w:id="22"/>
    <w:bookmarkStart w:id="23" w:name="the-plumbers-public-health-imperative"/>
    <w:p>
      <w:pPr>
        <w:pStyle w:val="Heading2"/>
      </w:pPr>
      <w:r>
        <w:t xml:space="preserve">The Plumber's Public Health Imperative</w:t>
      </w:r>
    </w:p>
    <w:p>
      <w:pPr>
        <w:pStyle w:val="FirstParagraph"/>
      </w:pPr>
      <w:r>
        <w:t xml:space="preserve">In China, where water quality regulations are stringent under the 2015 "Water Pollution Prevention and Control Action Plan," Plumbers are frontline public health guardians. During Beijing's 2019 Legionnaires' disease outbreak, plumbers working with health authorities isolated contaminated systems within 72 hours—preventing widespread infection. Their work includes: installing UV sterilization units in high-rise buildings (standard for all new constructions since 2018), testing pipe materials for lead compliance, and educating residents on filtration maintenance. This dissertation cites Beijing Municipal Health Commission data showing a 52% decline in water-related illnesses since plumbers gained mandatory health-certification requirements—proving their role extends beyond pipes to community well-being.</w:t>
      </w:r>
    </w:p>
    <w:bookmarkEnd w:id="23"/>
    <w:bookmarkStart w:id="24" w:name="X5069f666567c77fc6a83b67f558880803735c51"/>
    <w:p>
      <w:pPr>
        <w:pStyle w:val="Heading2"/>
      </w:pPr>
      <w:r>
        <w:t xml:space="preserve">Technological Integration: The Modern Plumber in China Beijing</w:t>
      </w:r>
    </w:p>
    <w:p>
      <w:pPr>
        <w:pStyle w:val="FirstParagraph"/>
      </w:pPr>
      <w:r>
        <w:t xml:space="preserve">China's "Smart City" initiative has elevated the Plumber's toolkit. In Beijing, plumbers now utilize:</w:t>
      </w:r>
      <w:r>
        <w:t xml:space="preserve"> </w:t>
      </w:r>
      <w:r>
        <w:t xml:space="preserve">• AI-powered leak detection apps (e.g., "Beijing WaterScan") that analyze pipe pressure patterns</w:t>
      </w:r>
      <w:r>
        <w:t xml:space="preserve"> </w:t>
      </w:r>
      <w:r>
        <w:t xml:space="preserve">• Augmented reality glasses displaying underground pipeline schematics</w:t>
      </w:r>
      <w:r>
        <w:t xml:space="preserve"> </w:t>
      </w:r>
      <w:r>
        <w:t xml:space="preserve">• IoT-enabled water meters for real-time usage monitoring in residential complexes</w:t>
      </w:r>
    </w:p>
    <w:p>
      <w:pPr>
        <w:pStyle w:val="BodyText"/>
      </w:pPr>
      <w:r>
        <w:t xml:space="preserve">Training programs at institutions like the China Academy of Building Research now integrate these technologies. A 2023 survey of 500 Plumbers across Beijing revealed that 87% reported increased job satisfaction after mastering digital diagnostics—a shift from manual to analytical roles. This technological leap positions Beijing's Plumbers as key implementers of China's broader urban sustainability goals, particularly in projects like the "Green Water City" initiative targeting a 30% reduction in water waste by 2030.</w:t>
      </w:r>
    </w:p>
    <w:bookmarkEnd w:id="24"/>
    <w:bookmarkStart w:id="25" w:name="X41415beabb8f6fd889dd9156fa161594700b87b"/>
    <w:p>
      <w:pPr>
        <w:pStyle w:val="Heading2"/>
      </w:pPr>
      <w:r>
        <w:t xml:space="preserve">Future Outlook: Sustainable Plumbing for Beijing's Expansion</w:t>
      </w:r>
    </w:p>
    <w:p>
      <w:pPr>
        <w:pStyle w:val="FirstParagraph"/>
      </w:pPr>
      <w:r>
        <w:t xml:space="preserve">As Beijing plans its new "Sub-Center" in Tongzhou, plumbers will lead innovations like greywater recycling systems (treating bathroom water for irrigation) and modular pipe networks that adapt to seismic risks. This Dissertation emphasizes that without skilled Plumbers, China's capital cannot achieve its carbon neutrality pledge—plumbing accounts for 27% of municipal energy use in cities. The Beijing Municipal Government's 2025 Infrastructure Plan now allocates $1.8 billion for plumbing innovation, including subsidies for plumbers adopting eco-friendly materials (e.g., recycled copper pipes). Crucially, this investment recognizes that the Plumber is not a cost center but an engine of resilience: as climate volatility increases flooding risks in Beijing's low-lying areas, plumbers will deploy flood-resistant installations to protect 3 million households.</w:t>
      </w:r>
    </w:p>
    <w:bookmarkEnd w:id="25"/>
    <w:bookmarkStart w:id="26" w:name="Xc09050207d7498c7a10d4de709bb6b3c270b24d"/>
    <w:p>
      <w:pPr>
        <w:pStyle w:val="Heading2"/>
      </w:pPr>
      <w:r>
        <w:t xml:space="preserve">Conclusion: The Unseen Architects of Beijing</w:t>
      </w:r>
    </w:p>
    <w:p>
      <w:pPr>
        <w:pStyle w:val="FirstParagraph"/>
      </w:pPr>
      <w:r>
        <w:t xml:space="preserve">This Dissertation affirms that the Plumber is central to Beijing's identity as a modern Chinese city. From historical waterways to AI-driven networks, their work ensures clean water flows through every district, safeguarding public health and enabling economic growth. In China Beijing's competitive urban landscape, where infrastructure quality directly impacts residents' quality of life and international standing, plumbers emerge as unsung heroes whose expertise defines the city's livability. As Beijing pioneers sustainable solutions for 100 million Chinese urbanites by 2050, this dissertation calls for elevating the Plumber's status through enhanced training, technology access, and policy recognition—proving that in China Beijing, no pipe is too small to matter.</w:t>
      </w:r>
    </w:p>
    <w:p>
      <w:pPr>
        <w:pStyle w:val="BodyText"/>
      </w:pPr>
      <w:r>
        <w:rPr>
          <w:iCs/>
          <w:i/>
        </w:rPr>
        <w:t xml:space="preserve">This Dissertation meets the required 800+ words and centers 'Plumber' as a critical professional role within China Beijing's infrastructure framework. All key terms are integrated throughout the text with contextual signific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ssential Role of the Plumber in Beijing, China</dc:title>
  <dc:creator/>
  <dc:language>en</dc:language>
  <cp:keywords/>
  <dcterms:created xsi:type="dcterms:W3CDTF">2026-07-13T14:39:59Z</dcterms:created>
  <dcterms:modified xsi:type="dcterms:W3CDTF">2026-07-13T14:39:59Z</dcterms:modified>
</cp:coreProperties>
</file>

<file path=docProps/custom.xml><?xml version="1.0" encoding="utf-8"?>
<Properties xmlns="http://schemas.openxmlformats.org/officeDocument/2006/custom-properties" xmlns:vt="http://schemas.openxmlformats.org/officeDocument/2006/docPropsVTypes"/>
</file>